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p>
    <w:bookmarkStart w:id="25" w:name="Xc225962e7300eb730fd6cb71ec8f4e0dc6155f1"/>
    <w:p>
      <w:pPr>
        <w:pStyle w:val="Heading1"/>
      </w:pPr>
      <w:r>
        <w:t xml:space="preserve">Cover Letter for Photographer Position in Brazil Rio de Janeiro</w:t>
      </w:r>
    </w:p>
    <w:p>
      <w:pPr>
        <w:pStyle w:val="FirstParagraph"/>
      </w:pPr>
      <w:r>
        <w:rPr>
          <w:bCs/>
          <w:b/>
        </w:rPr>
        <w:t xml:space="preserve">Dear [Hiring Manager's Name],</w:t>
      </w:r>
    </w:p>
    <w:p>
      <w:pPr>
        <w:pStyle w:val="BodyText"/>
      </w:pPr>
      <w:r>
        <w:t xml:space="preserve">I am writing to express my enthusiastic interest in the Photographer position at your organization, specifically within the vibrant and culturally rich context of Brazil Rio de Janeiro. As a dedicated and passionate photographer with over [X years] of experience capturing moments that transcend time, I am eager to bring my creative vision, technical expertise, and deep appreciation for storytelling through imagery to your team. This opportunity in Rio de Janeiro represents a unique chance to merge my professional goals with the dynamic energy of one of the world’s most iconic cities.</w:t>
      </w:r>
    </w:p>
    <w:bookmarkStart w:id="20" w:name="why-photography-a-personal-journey"/>
    <w:p>
      <w:pPr>
        <w:pStyle w:val="Heading2"/>
      </w:pPr>
      <w:r>
        <w:t xml:space="preserve">Why Photography? A Personal Journey</w:t>
      </w:r>
    </w:p>
    <w:p>
      <w:pPr>
        <w:pStyle w:val="FirstParagraph"/>
      </w:pPr>
      <w:r>
        <w:t xml:space="preserve">Photography has always been more than a profession for me—it is a language, a medium to connect with people, places, and ideas. From my early days experimenting with film cameras to mastering the intricacies of digital photography, I have pursued every opportunity to refine my craft. My work is rooted in authenticity; I believe that the best photographs are those that evoke emotion, reveal truth, and celebrate the beauty of imperfection. Whether capturing candid street scenes in a bustling metropolis or the quiet dignity of a local artisan at work, my goal is to create images that resonate on a human level.</w:t>
      </w:r>
    </w:p>
    <w:p>
      <w:pPr>
        <w:pStyle w:val="BodyText"/>
      </w:pPr>
      <w:r>
        <w:t xml:space="preserve">My career has taken me to diverse environments across the globe, but Rio de Janeiro holds a special place in my heart. The city’s vibrant culture, breathtaking landscapes, and rich history have long inspired me. I have followed the evolution of its art scene, its festivals like Carnival, and its unique blend of urban life and natural beauty. As a Photographer in Brazil Rio de Janeiro, I would relish the opportunity to contribute to your organization’s mission by documenting the essence of this extraordinary city through my lens.</w:t>
      </w:r>
    </w:p>
    <w:bookmarkEnd w:id="20"/>
    <w:bookmarkStart w:id="21" w:name="X8986f2bc0953cee0e18d9e642255e3757824183"/>
    <w:p>
      <w:pPr>
        <w:pStyle w:val="Heading2"/>
      </w:pPr>
      <w:r>
        <w:t xml:space="preserve">Experience in Photography: A Portfolio of Excellence</w:t>
      </w:r>
    </w:p>
    <w:p>
      <w:pPr>
        <w:pStyle w:val="FirstParagraph"/>
      </w:pPr>
      <w:r>
        <w:t xml:space="preserve">Over the years, I have built a diverse portfolio that showcases my versatility as a Photographer. My work spans commercial photography, editorial assignments, and personal projects that explore themes of identity, community, and transformation. For instance, I recently collaborated with [Name of Company/Organization] to create a visual narrative for their 2023 campaign in [City/Region], which received critical acclaim for its creativity and emotional depth. This experience reinforced my ability to adapt to different environments while maintaining a cohesive artistic vision.</w:t>
      </w:r>
    </w:p>
    <w:p>
      <w:pPr>
        <w:pStyle w:val="BodyText"/>
      </w:pPr>
      <w:r>
        <w:t xml:space="preserve">In addition to commercial work, I have contributed to non-profit initiatives that highlight social issues through photography. One of my proudest projects was documenting the resilience of communities in [Region], where I used imagery to amplify voices often overlooked by mainstream media. These experiences have honed my ability to connect with subjects on a personal level and translate their stories into compelling visual narratives.</w:t>
      </w:r>
    </w:p>
    <w:p>
      <w:pPr>
        <w:pStyle w:val="BodyText"/>
      </w:pPr>
      <w:r>
        <w:t xml:space="preserve">My technical skills include proficiency in both analog and digital photography, with expertise in lighting, composition, and post-production. I am well-versed in using industry-standard software such as Adobe Photoshop and Lightroom to enhance the quality of my work while preserving its authenticity. Additionally, I have a strong understanding of camera equipment, from high-end DSLRs to compact mirrorless systems, ensuring that I can deliver exceptional results in any setting.</w:t>
      </w:r>
    </w:p>
    <w:bookmarkEnd w:id="21"/>
    <w:bookmarkStart w:id="22" w:name="X18981023bd64e17a7f9a3aa2250e80641b1e836"/>
    <w:p>
      <w:pPr>
        <w:pStyle w:val="Heading2"/>
      </w:pPr>
      <w:r>
        <w:t xml:space="preserve">Why Brazil Rio de Janeiro? A Cultural and Creative Haven</w:t>
      </w:r>
    </w:p>
    <w:p>
      <w:pPr>
        <w:pStyle w:val="FirstParagraph"/>
      </w:pPr>
      <w:r>
        <w:t xml:space="preserve">Rio de Janeiro is a city that breathes creativity. Its streets are alive with the rhythm of samba, the color of its favelas, and the majesty of landmarks like Christ the Redeemer and Copacabana Beach. As a Photographer, I am drawn to this energy because it challenges me to push my boundaries and explore new perspectives. The city’s unique blend of tradition and modernity offers endless opportunities for storytelling, whether through portrait photography that captures individuality or landscape shots that highlight its natural splendor.</w:t>
      </w:r>
    </w:p>
    <w:p>
      <w:pPr>
        <w:pStyle w:val="BodyText"/>
      </w:pPr>
      <w:r>
        <w:t xml:space="preserve">I have always admired how photographers in Rio de Janeiro balance the demands of their craft with a deep respect for the local culture. The city’s artistic community is thriving, and I am eager to contribute to this ecosystem by bringing my skills and passion to your organization. Whether it’s documenting cultural events, creating promotional content for local businesses, or capturing the everyday lives of residents, I am committed to producing work that reflects the soul of Rio.</w:t>
      </w:r>
    </w:p>
    <w:bookmarkEnd w:id="22"/>
    <w:bookmarkStart w:id="23" w:name="Xb73caed2b4943aa840f4cc61bcd989636a23b8f"/>
    <w:p>
      <w:pPr>
        <w:pStyle w:val="Heading2"/>
      </w:pPr>
      <w:r>
        <w:t xml:space="preserve">What Sets Me Apart as a Photographer in Brazil Rio de Janeiro</w:t>
      </w:r>
    </w:p>
    <w:p>
      <w:pPr>
        <w:pStyle w:val="FirstParagraph"/>
      </w:pPr>
      <w:r>
        <w:t xml:space="preserve">While many photographers excel at technical execution, I believe my true strength lies in my ability to connect with people and places. As a Photographer in Brazil Rio de Janeiro, I approach every project with curiosity and empathy, ensuring that the final images not only meet but exceed expectations. My background includes working in fast-paced environments where adaptability is key, such as [mention any relevant experience, e.g., "covering live events or collaborating with international clients"]. This has equipped me to thrive in dynamic settings and deliver high-quality results under pressure.</w:t>
      </w:r>
    </w:p>
    <w:p>
      <w:pPr>
        <w:pStyle w:val="BodyText"/>
      </w:pPr>
      <w:r>
        <w:t xml:space="preserve">Furthermore, my fluency in [language if applicable] and cultural sensitivity allow me to navigate the nuances of Brazilian society with ease. I understand that photography is not just about capturing what is seen—it’s about understanding the context, history, and emotions that shape a subject. This perspective enables me to create work that is both visually striking and culturally resonant.</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skills, experience, and passion for photography make me an ideal candidate for the Photographer position in Brazil Rio de Janeiro. I am eager to contribute my unique perspective and technical expertise to your team while immersing myself in the rich cultural tapestry of this remarkable city. I would be honored to discuss how my vision aligns with your organization’s goals and how I can help elevate your photographic projects.</w:t>
      </w:r>
    </w:p>
    <w:p>
      <w:pPr>
        <w:pStyle w:val="BodyText"/>
      </w:pPr>
      <w:r>
        <w:t xml:space="preserve">Thank you for considering my application. I look forward to the possibility of contributing to your team and creating impactful visual stories that reflect the beauty and complexity of Brazil Rio de Janeiro.</w:t>
      </w:r>
    </w:p>
    <w:p>
      <w:pPr>
        <w:pStyle w:val="BodyText"/>
      </w:pPr>
      <w:r>
        <w:t xml:space="preserve">Sincerely,</w:t>
      </w:r>
    </w:p>
    <w:p>
      <w:pPr>
        <w:pStyle w:val="BodyText"/>
      </w:pPr>
      <w:r>
        <w:rPr>
          <w:bCs/>
          <w:b/>
        </w:rPr>
        <w:t xml:space="preserve">[Your Full Name]</w:t>
      </w:r>
      <w:r>
        <w:br/>
      </w:r>
      <w:r>
        <w:t xml:space="preserve">[Your Contact Information]</w:t>
      </w:r>
      <w:r>
        <w:br/>
      </w:r>
      <w:r>
        <w:t xml:space="preserve">[Portfolio Website or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dc:title>
  <dc:creator/>
  <dc:language>en</dc:language>
  <cp:keywords/>
  <dcterms:created xsi:type="dcterms:W3CDTF">2026-07-23T20:31:27Z</dcterms:created>
  <dcterms:modified xsi:type="dcterms:W3CDTF">2026-07-23T20:31:27Z</dcterms:modified>
</cp:coreProperties>
</file>

<file path=docProps/custom.xml><?xml version="1.0" encoding="utf-8"?>
<Properties xmlns="http://schemas.openxmlformats.org/officeDocument/2006/custom-properties" xmlns:vt="http://schemas.openxmlformats.org/officeDocument/2006/docPropsVTypes"/>
</file>